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717E1901" w:rsidR="00B92035" w:rsidRPr="00B92035" w:rsidRDefault="00B92035" w:rsidP="007D065D">
      <w:pPr>
        <w:jc w:val="center"/>
        <w:rPr>
          <w:rStyle w:val="a9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="004A6A89">
        <w:t xml:space="preserve">. </w:t>
      </w: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</w:t>
      </w:r>
      <w:proofErr w:type="gramStart"/>
      <w:r w:rsidRPr="00B92035">
        <w:rPr>
          <w:bCs/>
        </w:rPr>
        <w:t>have to</w:t>
      </w:r>
      <w:proofErr w:type="gramEnd"/>
      <w:r w:rsidRPr="00B92035">
        <w:rPr>
          <w:bCs/>
        </w:rPr>
        <w:t xml:space="preserve"> stop the program.</w:t>
      </w:r>
    </w:p>
    <w:p w14:paraId="3FCE7FED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9B156D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9B156D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lastRenderedPageBreak/>
        <w:t>Examples</w:t>
      </w:r>
    </w:p>
    <w:tbl>
      <w:tblPr>
        <w:tblStyle w:val="af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ac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 xml:space="preserve">using a </w:t>
      </w:r>
      <w:proofErr w:type="spellStart"/>
      <w:r w:rsidR="009B156D" w:rsidRPr="009B156D">
        <w:rPr>
          <w:rFonts w:eastAsia="MS Mincho" w:cstheme="minorHAnsi"/>
          <w:b/>
          <w:bCs/>
        </w:rPr>
        <w:t>PriorityQueue</w:t>
      </w:r>
      <w:proofErr w:type="spellEnd"/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5B56905A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2ECA6E9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CC06CB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0D2D84E6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26501571" w:rsidR="00B92035" w:rsidRPr="00B92035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9840CD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3CFAB158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87251A2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54B2BDCB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6827FE05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6148E785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E6D420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66649E4C" w14:textId="77777777" w:rsidR="009B156D" w:rsidRPr="009B156D" w:rsidRDefault="009B156D" w:rsidP="009B156D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lastRenderedPageBreak/>
              <w:t>Removed Peter</w:t>
            </w:r>
          </w:p>
          <w:p w14:paraId="04C78250" w14:textId="3D19BF2C" w:rsidR="00B92035" w:rsidRPr="00B92035" w:rsidRDefault="009B156D" w:rsidP="009B15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B156D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9B156D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ac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ac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E1CE5" w14:textId="77777777" w:rsidR="008972A7" w:rsidRDefault="008972A7" w:rsidP="008068A2">
      <w:pPr>
        <w:spacing w:after="0" w:line="240" w:lineRule="auto"/>
      </w:pPr>
      <w:r>
        <w:separator/>
      </w:r>
    </w:p>
  </w:endnote>
  <w:endnote w:type="continuationSeparator" w:id="0">
    <w:p w14:paraId="6084F46A" w14:textId="77777777" w:rsidR="008972A7" w:rsidRDefault="008972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9E24" w14:textId="77777777" w:rsidR="008972A7" w:rsidRDefault="008972A7" w:rsidP="008068A2">
      <w:pPr>
        <w:spacing w:after="0" w:line="240" w:lineRule="auto"/>
      </w:pPr>
      <w:r>
        <w:separator/>
      </w:r>
    </w:p>
  </w:footnote>
  <w:footnote w:type="continuationSeparator" w:id="0">
    <w:p w14:paraId="3B70BB0C" w14:textId="77777777" w:rsidR="008972A7" w:rsidRDefault="008972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rQUALO5o5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3</cp:revision>
  <cp:lastPrinted>2015-10-26T22:35:00Z</cp:lastPrinted>
  <dcterms:created xsi:type="dcterms:W3CDTF">2019-11-12T12:29:00Z</dcterms:created>
  <dcterms:modified xsi:type="dcterms:W3CDTF">2023-01-03T10:4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